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3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4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1.xml" ContentType="application/vnd.openxmlformats-officedocument.themeOverrid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DB3E9" w14:textId="34E22FE4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7F75E51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2C29C7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2C29C7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lastRenderedPageBreak/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0. 28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0. 28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</m:t>
                                    </m:r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</m:t>
                              </m:r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</m:t>
                          </m:r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285D6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0AD47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29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AqrISe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3A434C" w:rsidRDefault="00285D6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0AD47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285D6C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0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BnZBYf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285D6C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285D6C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1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BtAfOf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285D6C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285D6C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2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hAar6U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285D6C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285D6C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3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285D6C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2C0E7BA1">
                  <wp:extent cx="2441448" cy="1831086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46AE492B">
                  <wp:extent cx="2441448" cy="1831086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322DEC31">
                  <wp:extent cx="2743200" cy="2192340"/>
                  <wp:effectExtent l="0" t="0" r="0" b="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2743200" cy="219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67968CA4">
                  <wp:extent cx="2743200" cy="2155738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2743200" cy="2155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gUAeM3jgCwAAAA="/>
  </w:docVars>
  <w:rsids>
    <w:rsidRoot w:val="008629AC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B1158"/>
    <w:rsid w:val="00CC552C"/>
    <w:rsid w:val="00CE2D24"/>
    <w:rsid w:val="00CF6336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chart" Target="charts/chart5.xml"/><Relationship Id="rId18" Type="http://schemas.openxmlformats.org/officeDocument/2006/relationships/image" Target="media/image8.jpe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2.tiff"/><Relationship Id="rId7" Type="http://schemas.openxmlformats.org/officeDocument/2006/relationships/image" Target="media/image2.jpeg"/><Relationship Id="rId12" Type="http://schemas.openxmlformats.org/officeDocument/2006/relationships/chart" Target="charts/chart4.xml"/><Relationship Id="rId17" Type="http://schemas.openxmlformats.org/officeDocument/2006/relationships/image" Target="media/image7.jpeg"/><Relationship Id="rId25" Type="http://schemas.openxmlformats.org/officeDocument/2006/relationships/image" Target="media/image13.jpeg"/><Relationship Id="rId33" Type="http://schemas.openxmlformats.org/officeDocument/2006/relationships/image" Target="media/image21.tif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7.tiff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hart" Target="charts/chart3.xml"/><Relationship Id="rId24" Type="http://schemas.openxmlformats.org/officeDocument/2006/relationships/image" Target="media/image12.jpeg"/><Relationship Id="rId32" Type="http://schemas.openxmlformats.org/officeDocument/2006/relationships/image" Target="media/image20.tif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chart" Target="charts/chart7.xml"/><Relationship Id="rId28" Type="http://schemas.openxmlformats.org/officeDocument/2006/relationships/image" Target="media/image16.tiff"/><Relationship Id="rId36" Type="http://schemas.openxmlformats.org/officeDocument/2006/relationships/image" Target="media/image24.png"/><Relationship Id="rId10" Type="http://schemas.openxmlformats.org/officeDocument/2006/relationships/chart" Target="charts/chart2.xml"/><Relationship Id="rId19" Type="http://schemas.openxmlformats.org/officeDocument/2006/relationships/image" Target="media/image9.jpeg"/><Relationship Id="rId31" Type="http://schemas.openxmlformats.org/officeDocument/2006/relationships/image" Target="media/image19.tiff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4.jpeg"/><Relationship Id="rId22" Type="http://schemas.openxmlformats.org/officeDocument/2006/relationships/chart" Target="charts/chart6.xml"/><Relationship Id="rId27" Type="http://schemas.openxmlformats.org/officeDocument/2006/relationships/image" Target="media/image15.jpeg"/><Relationship Id="rId30" Type="http://schemas.openxmlformats.org/officeDocument/2006/relationships/image" Target="media/image18.tiff"/><Relationship Id="rId35" Type="http://schemas.openxmlformats.org/officeDocument/2006/relationships/image" Target="media/image2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3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4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oleObject" Target="../embeddings/oleObject1.bin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981B9-A0A8-4F11-86BA-FCF59EA8E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9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8</cp:revision>
  <cp:lastPrinted>2022-01-21T21:47:00Z</cp:lastPrinted>
  <dcterms:created xsi:type="dcterms:W3CDTF">2022-01-10T19:05:00Z</dcterms:created>
  <dcterms:modified xsi:type="dcterms:W3CDTF">2022-01-21T21:55:00Z</dcterms:modified>
</cp:coreProperties>
</file>